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1" w:name="Xa164989735edb5fd596ef47a280ee038173e07d"/>
    <w:p>
      <w:pPr>
        <w:pStyle w:val="Heading1"/>
      </w:pPr>
      <w:r>
        <w:t xml:space="preserve">STATEMENT OF PURPOSE FOR FIREFIGHTER POSITION</w:t>
      </w:r>
    </w:p>
    <w:bookmarkStart w:id="20" w:name="X52714ee391467d5a3152385b776e2803a45159b"/>
    <w:p>
      <w:pPr>
        <w:pStyle w:val="Heading2"/>
      </w:pPr>
      <w:r>
        <w:t xml:space="preserve">Serving the Community of Johannesburg, South Africa with Unwavering Commitment</w:t>
      </w:r>
    </w:p>
    <w:p>
      <w:pPr>
        <w:pStyle w:val="FirstParagraph"/>
      </w:pPr>
      <w:r>
        <w:t xml:space="preserve">As I prepare to submit my application for the Firefighter position within the Gauteng Fire and Rescue Services in Johannesburg, South Africa, I feel compelled to articulate a profound commitment forged through years of observing our communities' vulnerability and resilience. This</w:t>
      </w:r>
      <w:r>
        <w:t xml:space="preserve"> </w:t>
      </w:r>
      <w:r>
        <w:rPr>
          <w:bCs/>
          <w:b/>
        </w:rPr>
        <w:t xml:space="preserve">Statement of Purpose</w:t>
      </w:r>
      <w:r>
        <w:t xml:space="preserve"> </w:t>
      </w:r>
      <w:r>
        <w:t xml:space="preserve">is not merely an application document—it is a testament to my unwavering dedication to becoming a protector within the vibrant yet challenging landscape of</w:t>
      </w:r>
      <w:r>
        <w:t xml:space="preserve"> </w:t>
      </w:r>
      <w:r>
        <w:rPr>
          <w:iCs/>
          <w:i/>
        </w:rPr>
        <w:t xml:space="preserve">South Africa Johannesburg</w:t>
      </w:r>
      <w:r>
        <w:t xml:space="preserve">. My journey toward this vocation began during childhood in Alexandra Township, where I witnessed firsthand how swiftly fire can devastate communities lacking adequate emergency response. Today, I stand before you not just as a candidate, but as someone who has internalized Johannesburg's urgent need for skilled, compassionate firefighters.</w:t>
      </w:r>
    </w:p>
    <w:p>
      <w:pPr>
        <w:pStyle w:val="BodyText"/>
      </w:pPr>
      <w:r>
        <w:t xml:space="preserve">My motivation to serve as a Firefighter stems from a deeply personal understanding of fire's dual nature in our urban environment. In</w:t>
      </w:r>
      <w:r>
        <w:t xml:space="preserve"> </w:t>
      </w:r>
      <w:r>
        <w:rPr>
          <w:iCs/>
          <w:i/>
        </w:rPr>
        <w:t xml:space="preserve">South Africa Johannesburg</w:t>
      </w:r>
      <w:r>
        <w:t xml:space="preserve">, where informal settlements and high-rise structures coexist, fires represent both immediate peril and systemic vulnerability. I recall the 2015 Alexandra fire that displaced over 1,000 residents—a tragedy that could have been mitigated with faster intervention. This memory crystallized my purpose: I am not merely seeking a profession, but an opportunity to become part of Johannesburg's frontline defense against such disasters. My academic background in Emergency Management at the University of Johannesburg further solidified this resolve, where I studied urban fire dynamics specific to South Africa's unique socio-economic context—including illegal electrical connections in townships and warehouse fire hazards prevalent in industrial zones like Soweto and Sandton.</w:t>
      </w:r>
    </w:p>
    <w:p>
      <w:pPr>
        <w:pStyle w:val="BodyText"/>
      </w:pPr>
      <w:r>
        <w:t xml:space="preserve">While my formal experience includes two years as a volunteer with the Johannesburg Urban Fire Response Unit, I actively sought opportunities to build relevant skills beyond the obvious. During community safety workshops in Diepsloot, I trained residents on fire prevention in corrugated iron shacks—practical knowledge directly applicable to Johannesburg's most at-risk neighborhoods. Similarly, my certification in Advanced First Aid (SAQA Level 5) and CPR training through the South African Red Cross equipped me with critical life-saving capabilities before emergency crews arrive. I understand that a modern</w:t>
      </w:r>
      <w:r>
        <w:t xml:space="preserve"> </w:t>
      </w:r>
      <w:r>
        <w:rPr>
          <w:iCs/>
          <w:i/>
        </w:rPr>
        <w:t xml:space="preserve">Firefighter</w:t>
      </w:r>
      <w:r>
        <w:t xml:space="preserve"> </w:t>
      </w:r>
      <w:r>
        <w:t xml:space="preserve">must be a community educator, not just a responder—someone who can translate complex safety protocols into accessible language for diverse Johannesburg communities. My fluency in English, Zulu, and Sotho has been invaluable in building trust during these initiatives.</w:t>
      </w:r>
    </w:p>
    <w:p>
      <w:pPr>
        <w:pStyle w:val="BodyText"/>
      </w:pPr>
      <w:r>
        <w:t xml:space="preserve">Johannesburg's challenges demand more than physical strength; they require cultural intelligence and strategic thinking. I have studied the Gauteng Fire and Rescue Services' strategic plan for 2023-2030, particularly its focus on "Prevention Through Community Partnership"—a philosophy that aligns perfectly with my approach. In Johannesburg, where informal settlements account for nearly 45% of the city's housing (as per Stats SA 2021), fire prevention must be community-led. I propose integrating mobile safety workshops into existing township social structures, such as church groups and youth clubs, to create sustainable change. My experience collaborating with SAPS Community Policing in Mabopane has shown me how coordinated efforts between services drastically reduce response times—a model I intend to advocate for within the fire service.</w:t>
      </w:r>
    </w:p>
    <w:p>
      <w:pPr>
        <w:pStyle w:val="BodyText"/>
      </w:pPr>
      <w:r>
        <w:t xml:space="preserve">What distinguishes my application is my commitment to Johannesburg's specific realities. Unlike many applicants, I do not view this role abstractly; I know the neighborhoods where fires ignite most frequently—where overloading electrical sockets in cramped housing units creates constant danger, and where fire trucks face traffic gridlock on the M1 or during rush hour on Jorissen Road. During my volunteer work, I documented 27 preventable fire incidents in Alexandra within six months alone—each case involving avoidable mistakes that education could have prevented. This data-driven perspective will inform my approach as a</w:t>
      </w:r>
      <w:r>
        <w:t xml:space="preserve"> </w:t>
      </w:r>
      <w:r>
        <w:rPr>
          <w:iCs/>
          <w:i/>
        </w:rPr>
        <w:t xml:space="preserve">Firefighter</w:t>
      </w:r>
      <w:r>
        <w:t xml:space="preserve">, ensuring my actions address root causes rather than just symptoms.</w:t>
      </w:r>
    </w:p>
    <w:p>
      <w:pPr>
        <w:pStyle w:val="BodyText"/>
      </w:pPr>
      <w:r>
        <w:t xml:space="preserve">I am acutely aware that serving as a Firefighter in</w:t>
      </w:r>
      <w:r>
        <w:t xml:space="preserve"> </w:t>
      </w:r>
      <w:r>
        <w:rPr>
          <w:iCs/>
          <w:i/>
        </w:rPr>
        <w:t xml:space="preserve">South Africa Johannesburg</w:t>
      </w:r>
      <w:r>
        <w:t xml:space="preserve"> </w:t>
      </w:r>
      <w:r>
        <w:t xml:space="preserve">means confronting complex societal issues. The recent fire at the Johannesburg Stock Exchange (JSE) highlighted vulnerabilities in our infrastructure, but it also revealed our resilience—something I witnessed when community members formed human chains to protect buildings during the blaze. This spirit of collective action is why I believe in the</w:t>
      </w:r>
      <w:r>
        <w:t xml:space="preserve"> </w:t>
      </w:r>
      <w:r>
        <w:rPr>
          <w:bCs/>
          <w:b/>
        </w:rPr>
        <w:t xml:space="preserve">Statement of Purpose</w:t>
      </w:r>
      <w:r>
        <w:t xml:space="preserve"> </w:t>
      </w:r>
      <w:r>
        <w:t xml:space="preserve">that guides me: "To protect lives not just through immediate action, but by empowering communities to become their own first responders." In my view, true service means investing in long-term safety literacy while delivering exceptional emergency response.</w:t>
      </w:r>
    </w:p>
    <w:p>
      <w:pPr>
        <w:pStyle w:val="BodyText"/>
      </w:pPr>
      <w:r>
        <w:t xml:space="preserve">My future vision extends beyond the fire station. I aspire to contribute to Johannesburg's fire service innovation through initiatives like the proposed "FireSmart Community Networks" that would train local youth as neighborhood safety monitors. Having completed a leadership course with the National Fire Protection Association (NFPA), I understand how technology can transform our work—using AI-driven heat mapping for high-risk areas or mobile apps for real-time community alerts. In</w:t>
      </w:r>
      <w:r>
        <w:t xml:space="preserve"> </w:t>
      </w:r>
      <w:r>
        <w:rPr>
          <w:iCs/>
          <w:i/>
        </w:rPr>
        <w:t xml:space="preserve">South Africa Johannesburg</w:t>
      </w:r>
      <w:r>
        <w:t xml:space="preserve">, where emergency response times average 18 minutes (compared to 7 in European cities), these innovations could save countless lives.</w:t>
      </w:r>
    </w:p>
    <w:p>
      <w:pPr>
        <w:pStyle w:val="BodyText"/>
      </w:pPr>
      <w:r>
        <w:t xml:space="preserve">Ultimately, I seek not just a career as a Firefighter, but to become an enduring presence within Johannesburg's protective ecosystem. My journey—from witnessing fires in Alexandra Township to studying emergency management at the University of Johannesburg—has prepared me to serve with both technical expertise and cultural humility. I understand that in South Africa's most dynamic city, every flame represents not just danger, but an opportunity for community renewal. As a Firefighter in Johannesburg, I will honor this duality: acting swiftly when lives are threatened while tirelessly working to prevent those moments from occurring.</w:t>
      </w:r>
    </w:p>
    <w:p>
      <w:pPr>
        <w:pStyle w:val="BodyText"/>
      </w:pPr>
      <w:r>
        <w:t xml:space="preserve">I pledge to bring my physical resilience, emotional intelligence, and unwavering commitment to the Gauteng Fire and Rescue Service. To serve as a Firefighter in</w:t>
      </w:r>
      <w:r>
        <w:t xml:space="preserve"> </w:t>
      </w:r>
      <w:r>
        <w:rPr>
          <w:iCs/>
          <w:i/>
        </w:rPr>
        <w:t xml:space="preserve">South Africa Johannesburg</w:t>
      </w:r>
      <w:r>
        <w:t xml:space="preserve"> </w:t>
      </w:r>
      <w:r>
        <w:t xml:space="preserve">is not merely a job—it is a sacred trust between me and this city I love. I am ready to stand at the front lines, equipped with knowledge, compassion, and an unshakeable resolve to make Johannesburg safer for every resident. This</w:t>
      </w:r>
      <w:r>
        <w:t xml:space="preserve"> </w:t>
      </w:r>
      <w:r>
        <w:rPr>
          <w:bCs/>
          <w:b/>
        </w:rPr>
        <w:t xml:space="preserve">Statement of Purpose</w:t>
      </w:r>
      <w:r>
        <w:t xml:space="preserve"> </w:t>
      </w:r>
      <w:r>
        <w:t xml:space="preserve">concludes not with words alone, but with my promise: when flames rise in our streets, you will find me among the first responders—ready to protect your home as if it were my own.</w:t>
      </w:r>
    </w:p>
    <w:p>
      <w:pPr>
        <w:pStyle w:val="BodyText"/>
      </w:pPr>
      <w:r>
        <w:t xml:space="preserve">Signed,</w:t>
      </w:r>
      <w:r>
        <w:br/>
      </w:r>
      <w:r>
        <w:t xml:space="preserve">[Your Full Name]</w:t>
      </w:r>
      <w:r>
        <w:br/>
      </w:r>
      <w:r>
        <w:t xml:space="preserve">Johannesburg, South Afric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 Johannesburg, South Africa</dc:title>
  <dc:creator/>
  <dc:language>en</dc:language>
  <cp:keywords/>
  <dcterms:created xsi:type="dcterms:W3CDTF">2025-12-11T00:09:47Z</dcterms:created>
  <dcterms:modified xsi:type="dcterms:W3CDTF">2025-12-11T00:09:47Z</dcterms:modified>
</cp:coreProperties>
</file>

<file path=docProps/custom.xml><?xml version="1.0" encoding="utf-8"?>
<Properties xmlns="http://schemas.openxmlformats.org/officeDocument/2006/custom-properties" xmlns:vt="http://schemas.openxmlformats.org/officeDocument/2006/docPropsVTypes"/>
</file>